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2AAD1" w14:textId="0CBB332C" w:rsidR="000E68E6" w:rsidRPr="008B3F48" w:rsidRDefault="00793020" w:rsidP="000E68E6">
      <w:pPr>
        <w:pStyle w:val="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0E68E6">
        <w:rPr>
          <w:noProof/>
          <w:lang w:val="en-GB"/>
        </w:rPr>
        <w:t>Openning</w:t>
      </w:r>
    </w:p>
    <w:p w14:paraId="244FD08B" w14:textId="50CBA56F" w:rsidR="000E68E6" w:rsidRPr="008B3F48" w:rsidRDefault="00793020" w:rsidP="000E68E6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pict w14:anchorId="191A0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1pt;height:86.4pt">
            <v:imagedata r:id="rId8" o:title="bakery-4737781_1920"/>
          </v:shape>
        </w:pict>
      </w:r>
    </w:p>
    <w:p w14:paraId="25003C50" w14:textId="7C76839E" w:rsidR="000E68E6" w:rsidRPr="008B3F48" w:rsidRDefault="000E68E6" w:rsidP="0035518F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>money for your Bakery,</w:t>
      </w:r>
      <w:r w:rsidR="00640328">
        <w:rPr>
          <w:rFonts w:ascii="Calibri" w:eastAsia="Calibri" w:hAnsi="Calibri" w:cs="Arial"/>
          <w:i/>
          <w:noProof/>
          <w:lang w:val="bg-BG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267C749" w14:textId="77777777" w:rsidR="0035518F" w:rsidRDefault="0035518F" w:rsidP="0035518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FC7D15A" w14:textId="0E573A08" w:rsidR="000E68E6" w:rsidRPr="008B3F48" w:rsidRDefault="0035518F" w:rsidP="0035518F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640328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640328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AF0A1F">
        <w:rPr>
          <w:b/>
          <w:sz w:val="24"/>
          <w:szCs w:val="24"/>
        </w:rPr>
        <w:t>bakery</w:t>
      </w:r>
      <w:r>
        <w:rPr>
          <w:b/>
          <w:sz w:val="24"/>
          <w:szCs w:val="24"/>
        </w:rPr>
        <w:t>, all the classes, their fields</w:t>
      </w:r>
      <w:r w:rsidR="00640328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FB72DC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34B6ABC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 w:rsidR="00C6332F">
        <w:rPr>
          <w:noProof/>
          <w:lang w:val="en-GB"/>
        </w:rPr>
        <w:t>bake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 w:rsidR="00C6332F"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5E07C425" w14:textId="362AE7F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F0A1F">
        <w:rPr>
          <w:rFonts w:ascii="Consolas" w:hAnsi="Consolas"/>
          <w:b/>
          <w:noProof/>
          <w:lang w:val="en-GB"/>
        </w:rPr>
        <w:t>Em</w:t>
      </w:r>
      <w:r>
        <w:rPr>
          <w:rFonts w:ascii="Consolas" w:hAnsi="Consolas"/>
          <w:b/>
          <w:noProof/>
          <w:lang w:val="en-GB"/>
        </w:rPr>
        <w:t>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31757163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C8A9789" w14:textId="11F52D78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</w:t>
      </w:r>
      <w:r w:rsidR="000E68E6" w:rsidRPr="00D0326C">
        <w:rPr>
          <w:rFonts w:ascii="Consolas" w:hAnsi="Consolas"/>
          <w:b/>
          <w:noProof/>
          <w:lang w:val="en-GB"/>
        </w:rPr>
        <w:t>: int</w:t>
      </w:r>
    </w:p>
    <w:p w14:paraId="6BE44C0B" w14:textId="2485A77C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5C2837CF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A114A3"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 ({country})"</w:t>
      </w:r>
    </w:p>
    <w:p w14:paraId="1B421E2E" w14:textId="01197D0A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that has </w:t>
      </w:r>
      <w:r w:rsidR="001A25DD">
        <w:rPr>
          <w:rStyle w:val="ab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Bakery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B3E9C59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0E68E6"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6699FB9" w14:textId="3C44251B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0E68E6" w:rsidRPr="00D0326C">
        <w:rPr>
          <w:rFonts w:ascii="Consolas" w:hAnsi="Consolas"/>
          <w:b/>
          <w:noProof/>
          <w:lang w:val="en-GB"/>
        </w:rPr>
        <w:t>apacity: int</w:t>
      </w:r>
    </w:p>
    <w:p w14:paraId="4D216D93" w14:textId="6F341F6E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4032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="00BD43F3"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015D729B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="00531104"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 w:rsidR="00C6332F">
        <w:rPr>
          <w:rStyle w:val="ab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2DCB9D6" w14:textId="39FE2E7B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add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58D21365" w14:textId="3FADF732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remove</w:t>
      </w:r>
      <w:r w:rsidRPr="008B3F48">
        <w:rPr>
          <w:rStyle w:val="CodeChar"/>
          <w:lang w:val="en-GB"/>
        </w:rPr>
        <w:t>(</w:t>
      </w:r>
      <w:r w:rsidR="00C6332F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 w:rsidR="00640328">
        <w:rPr>
          <w:b/>
          <w:noProof/>
          <w:lang w:val="en-GB"/>
        </w:rPr>
        <w:t xml:space="preserve">a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0E3EDC91" w14:textId="3BEC43D5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get</w:t>
      </w:r>
      <w:r w:rsidRPr="008B3F48">
        <w:rPr>
          <w:rStyle w:val="CodeChar"/>
          <w:lang w:val="en-GB"/>
        </w:rPr>
        <w:t>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1CA0561C" w14:textId="38414145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4E1422D3" w14:textId="37DDE99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35518F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35518F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7588CA65" w14:textId="4502FA5A" w:rsidR="000E68E6" w:rsidRPr="008B3F48" w:rsidRDefault="0035518F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</w:t>
      </w:r>
      <w:r w:rsidR="000E68E6">
        <w:rPr>
          <w:rFonts w:ascii="Consolas" w:hAnsi="Consolas"/>
          <w:b/>
          <w:noProof/>
          <w:lang w:val="en-GB"/>
        </w:rPr>
        <w:t>eport</w:t>
      </w:r>
      <w:r w:rsidR="000E68E6" w:rsidRPr="008B3F48">
        <w:rPr>
          <w:rFonts w:ascii="Consolas" w:hAnsi="Consolas"/>
          <w:b/>
          <w:noProof/>
          <w:lang w:val="en-GB"/>
        </w:rPr>
        <w:t>()</w:t>
      </w:r>
      <w:r w:rsidR="000E68E6" w:rsidRPr="008B3F48">
        <w:rPr>
          <w:noProof/>
          <w:lang w:val="en-GB"/>
        </w:rPr>
        <w:t xml:space="preserve"> – </w:t>
      </w:r>
      <w:r w:rsidR="000E68E6" w:rsidRPr="008B3F48">
        <w:rPr>
          <w:b/>
          <w:noProof/>
          <w:lang w:val="en-GB"/>
        </w:rPr>
        <w:t>return</w:t>
      </w:r>
      <w:r w:rsidR="000E68E6">
        <w:rPr>
          <w:b/>
          <w:noProof/>
          <w:lang w:val="en-GB"/>
        </w:rPr>
        <w:t>s</w:t>
      </w:r>
      <w:r w:rsidR="000E68E6" w:rsidRPr="008B3F48">
        <w:rPr>
          <w:noProof/>
          <w:lang w:val="en-GB"/>
        </w:rPr>
        <w:t xml:space="preserve"> a </w:t>
      </w:r>
      <w:r w:rsidR="000E68E6" w:rsidRPr="008B3F48">
        <w:rPr>
          <w:b/>
          <w:noProof/>
          <w:lang w:val="en-GB"/>
        </w:rPr>
        <w:t>string</w:t>
      </w:r>
      <w:r w:rsidR="000E68E6" w:rsidRPr="008B3F48">
        <w:rPr>
          <w:noProof/>
          <w:lang w:val="en-GB"/>
        </w:rPr>
        <w:t xml:space="preserve"> in the following </w:t>
      </w:r>
      <w:r w:rsidR="000E68E6" w:rsidRPr="008B3F48">
        <w:rPr>
          <w:b/>
          <w:noProof/>
          <w:lang w:val="en-GB"/>
        </w:rPr>
        <w:t>format</w:t>
      </w:r>
      <w:r w:rsidR="000E68E6" w:rsidRPr="008B3F48">
        <w:rPr>
          <w:noProof/>
          <w:lang w:val="en-GB"/>
        </w:rPr>
        <w:t>:</w:t>
      </w:r>
    </w:p>
    <w:p w14:paraId="1BC98B6A" w14:textId="77777777" w:rsidR="000E68E6" w:rsidRPr="00D0326C" w:rsidRDefault="000E68E6" w:rsidP="000E68E6">
      <w:pPr>
        <w:pStyle w:val="ac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>
        <w:rPr>
          <w:rFonts w:ascii="Consolas" w:hAnsi="Consolas"/>
          <w:b/>
          <w:noProof/>
          <w:lang w:val="en-GB"/>
        </w:rPr>
        <w:t xml:space="preserve">Bakery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bakery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</w:r>
      <w:r w:rsidRPr="00D0326C">
        <w:rPr>
          <w:rFonts w:ascii="Consolas" w:hAnsi="Consolas"/>
          <w:b/>
          <w:noProof/>
          <w:lang w:val="en-GB"/>
        </w:rPr>
        <w:lastRenderedPageBreak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07F9B1E8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eiving methods manipulating the Space Station’s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5BE2F0F4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640328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Bakery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07680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4A8D4EAC" w:rsidTr="0007680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4093043F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Bakery bakery = </w:t>
            </w:r>
            <w:r w:rsidRPr="00793020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Bakery(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Barny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, 10);</w:t>
            </w:r>
          </w:p>
          <w:p w14:paraId="6316CC10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Initialize entity</w:t>
            </w:r>
          </w:p>
          <w:p w14:paraId="7C9F6038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employee = </w:t>
            </w:r>
            <w:r w:rsidRPr="00793020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Employee(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Stephen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40, 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Bulgaria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93B3F74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Print Employee</w:t>
            </w:r>
          </w:p>
          <w:p w14:paraId="40FE0967" w14:textId="287161B0" w:rsidR="000E68E6" w:rsidRPr="00793020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employee); </w:t>
            </w:r>
            <w:r w:rsidR="000E68E6"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6CBB7A19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6F480E6F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A5EB42E" w14:textId="1DD9151C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bakery.</w:t>
            </w:r>
            <w:r w:rsidR="0035518F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a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dd(employee);</w:t>
            </w:r>
          </w:p>
          <w:p w14:paraId="5E332C4A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Remove Employee</w:t>
            </w:r>
          </w:p>
          <w:p w14:paraId="6C36FC14" w14:textId="6CE2457B" w:rsidR="000E68E6" w:rsidRPr="00793020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(bakery.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r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emove(</w:t>
            </w:r>
            <w:r w:rsidR="000E68E6"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Employee name"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); </w:t>
            </w:r>
            <w:r w:rsidR="000E68E6"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14718C5F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6322CAC9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secondEmployee = </w:t>
            </w:r>
            <w:r w:rsidRPr="00793020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Employee(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Mark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34, 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UK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48CA7CA7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B1CE145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DFADC4C" w14:textId="6412F8F8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bakery.</w:t>
            </w:r>
            <w:r w:rsidR="0035518F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a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dd(secondEmployee);</w:t>
            </w:r>
          </w:p>
          <w:p w14:paraId="5BE22D58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0EF26BBA" w14:textId="052DB373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Employee oldestEmployee = bakery.</w:t>
            </w:r>
            <w:r w:rsidR="0035518F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g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tOldestEmployee(); </w:t>
            </w: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 Employee with name Stephen</w:t>
            </w:r>
          </w:p>
          <w:p w14:paraId="051B817C" w14:textId="42B23F30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Employee employeeStephen = bakery.</w:t>
            </w:r>
            <w:r w:rsidR="0035518F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g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etEmployee(</w:t>
            </w:r>
            <w:r w:rsidRPr="00793020">
              <w:rPr>
                <w:rFonts w:ascii="Consolas" w:hAnsi="Consolas" w:cs="Consolas"/>
                <w:noProof/>
                <w:color w:val="A31515"/>
                <w:lang w:val="en-GB"/>
              </w:rPr>
              <w:t>"Stephen"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; </w:t>
            </w: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 Employee with name Stephen</w:t>
            </w:r>
          </w:p>
          <w:p w14:paraId="0B432D65" w14:textId="08518006" w:rsidR="000E68E6" w:rsidRPr="00793020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oldestEmployee); </w:t>
            </w:r>
            <w:r w:rsidR="000E68E6"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2B3129C6" w14:textId="42350D71" w:rsidR="000E68E6" w:rsidRPr="00793020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employeeStephen); </w:t>
            </w:r>
            <w:r w:rsidR="000E68E6"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181C5F9B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38C8C83" w14:textId="57076898" w:rsidR="000E68E6" w:rsidRPr="00793020" w:rsidRDefault="0035518F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lang w:val="bg-BG" w:eastAsia="bg-BG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(bakery.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get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Count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()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; </w:t>
            </w:r>
            <w:r w:rsidR="000E68E6"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2</w:t>
            </w:r>
          </w:p>
          <w:p w14:paraId="11F730D8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53198B3C" w14:textId="03311A60" w:rsidR="000E68E6" w:rsidRPr="00793020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793020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793020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(bakery.</w:t>
            </w:r>
            <w:r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r</w:t>
            </w:r>
            <w:r w:rsidR="000E68E6" w:rsidRPr="00793020">
              <w:rPr>
                <w:rFonts w:ascii="Consolas" w:hAnsi="Consolas" w:cs="Consolas"/>
                <w:noProof/>
                <w:color w:val="000000"/>
                <w:lang w:val="en-GB"/>
              </w:rPr>
              <w:t>eport());</w:t>
            </w:r>
          </w:p>
          <w:p w14:paraId="15FF628D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s working at Bakery Barny:</w:t>
            </w:r>
          </w:p>
          <w:p w14:paraId="01748854" w14:textId="77777777" w:rsidR="000E68E6" w:rsidRPr="00793020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: Stephen, 40 (Bulgaria)</w:t>
            </w:r>
          </w:p>
          <w:p w14:paraId="6E9EAE7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793020">
              <w:rPr>
                <w:rFonts w:ascii="Consolas" w:hAnsi="Consolas" w:cs="Consolas"/>
                <w:noProof/>
                <w:color w:val="008000"/>
                <w:lang w:val="en-GB"/>
              </w:rPr>
              <w:t>//Employee: Mark, 34 (UK)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72DDB9AF" w14:textId="32227397" w:rsidR="007A2AD9" w:rsidRPr="000E68E6" w:rsidRDefault="0035518F" w:rsidP="0035518F">
      <w:pPr>
        <w:rPr>
          <w:noProof/>
          <w:lang w:val="en-GB"/>
        </w:rPr>
      </w:pPr>
      <w:r>
        <w:t xml:space="preserve">Submit </w:t>
      </w:r>
      <w:r w:rsidR="00640328">
        <w:t xml:space="preserve">a </w:t>
      </w:r>
      <w:r>
        <w:rPr>
          <w:b/>
        </w:rPr>
        <w:t>single .zip file</w:t>
      </w:r>
      <w:r>
        <w:t xml:space="preserve">, containing </w:t>
      </w:r>
      <w:r w:rsidR="00640328">
        <w:t xml:space="preserve">the </w:t>
      </w:r>
      <w:r>
        <w:rPr>
          <w:b/>
          <w:noProof/>
        </w:rPr>
        <w:t>bakery</w:t>
      </w:r>
      <w:r>
        <w:rPr>
          <w:b/>
        </w:rPr>
        <w:t xml:space="preserve"> package, with the classes inside (Employee, Bakery</w:t>
      </w:r>
      <w:r w:rsidR="00640328">
        <w:rPr>
          <w:b/>
        </w:rPr>
        <w:t>,</w:t>
      </w:r>
      <w:r>
        <w:rPr>
          <w:b/>
        </w:rPr>
        <w:t xml:space="preserve"> and the Main class)</w:t>
      </w:r>
      <w:r>
        <w:t>, there is no specific content required inside the Main class e. g. you can do any kind of local testing of you</w:t>
      </w:r>
      <w:r w:rsidR="00640328">
        <w:t>r</w:t>
      </w:r>
      <w:r>
        <w:t xml:space="preserve"> program there. However</w:t>
      </w:r>
      <w:r w:rsidR="00640328">
        <w:t>,</w:t>
      </w:r>
      <w:r>
        <w:t xml:space="preserve"> there should be </w:t>
      </w:r>
      <w:r w:rsidR="00640328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7A2AD9" w:rsidRPr="000E68E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84AE9" w14:textId="77777777" w:rsidR="00695D93" w:rsidRDefault="00695D93" w:rsidP="008068A2">
      <w:pPr>
        <w:spacing w:after="0" w:line="240" w:lineRule="auto"/>
      </w:pPr>
      <w:r>
        <w:separator/>
      </w:r>
    </w:p>
  </w:endnote>
  <w:endnote w:type="continuationSeparator" w:id="0">
    <w:p w14:paraId="1F2009C9" w14:textId="77777777" w:rsidR="00695D93" w:rsidRDefault="00695D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06C9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03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06C9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03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835D2" w14:textId="77777777" w:rsidR="00695D93" w:rsidRDefault="00695D93" w:rsidP="008068A2">
      <w:pPr>
        <w:spacing w:after="0" w:line="240" w:lineRule="auto"/>
      </w:pPr>
      <w:r>
        <w:separator/>
      </w:r>
    </w:p>
  </w:footnote>
  <w:footnote w:type="continuationSeparator" w:id="0">
    <w:p w14:paraId="45A13A2E" w14:textId="77777777" w:rsidR="00695D93" w:rsidRDefault="00695D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8390644">
    <w:abstractNumId w:val="1"/>
  </w:num>
  <w:num w:numId="2" w16cid:durableId="350257035">
    <w:abstractNumId w:val="47"/>
  </w:num>
  <w:num w:numId="3" w16cid:durableId="1618371460">
    <w:abstractNumId w:val="12"/>
  </w:num>
  <w:num w:numId="4" w16cid:durableId="641081302">
    <w:abstractNumId w:val="32"/>
  </w:num>
  <w:num w:numId="5" w16cid:durableId="471101494">
    <w:abstractNumId w:val="33"/>
  </w:num>
  <w:num w:numId="6" w16cid:durableId="1141536053">
    <w:abstractNumId w:val="37"/>
  </w:num>
  <w:num w:numId="7" w16cid:durableId="295641394">
    <w:abstractNumId w:val="4"/>
  </w:num>
  <w:num w:numId="8" w16cid:durableId="1123384331">
    <w:abstractNumId w:val="9"/>
  </w:num>
  <w:num w:numId="9" w16cid:durableId="1860118908">
    <w:abstractNumId w:val="30"/>
  </w:num>
  <w:num w:numId="10" w16cid:durableId="19457281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6806341">
    <w:abstractNumId w:val="5"/>
  </w:num>
  <w:num w:numId="12" w16cid:durableId="769860359">
    <w:abstractNumId w:val="23"/>
  </w:num>
  <w:num w:numId="13" w16cid:durableId="1562863168">
    <w:abstractNumId w:val="2"/>
  </w:num>
  <w:num w:numId="14" w16cid:durableId="1776166844">
    <w:abstractNumId w:val="36"/>
  </w:num>
  <w:num w:numId="15" w16cid:durableId="1198079289">
    <w:abstractNumId w:val="13"/>
  </w:num>
  <w:num w:numId="16" w16cid:durableId="1072849061">
    <w:abstractNumId w:val="41"/>
  </w:num>
  <w:num w:numId="17" w16cid:durableId="1403410601">
    <w:abstractNumId w:val="31"/>
  </w:num>
  <w:num w:numId="18" w16cid:durableId="232814117">
    <w:abstractNumId w:val="46"/>
  </w:num>
  <w:num w:numId="19" w16cid:durableId="1719432327">
    <w:abstractNumId w:val="38"/>
  </w:num>
  <w:num w:numId="20" w16cid:durableId="931815513">
    <w:abstractNumId w:val="22"/>
  </w:num>
  <w:num w:numId="21" w16cid:durableId="899944389">
    <w:abstractNumId w:val="35"/>
  </w:num>
  <w:num w:numId="22" w16cid:durableId="606890976">
    <w:abstractNumId w:val="15"/>
  </w:num>
  <w:num w:numId="23" w16cid:durableId="419833421">
    <w:abstractNumId w:val="18"/>
  </w:num>
  <w:num w:numId="24" w16cid:durableId="445471480">
    <w:abstractNumId w:val="3"/>
  </w:num>
  <w:num w:numId="25" w16cid:durableId="789012854">
    <w:abstractNumId w:val="8"/>
  </w:num>
  <w:num w:numId="26" w16cid:durableId="1982030115">
    <w:abstractNumId w:val="20"/>
  </w:num>
  <w:num w:numId="27" w16cid:durableId="893587458">
    <w:abstractNumId w:val="40"/>
  </w:num>
  <w:num w:numId="28" w16cid:durableId="1610351533">
    <w:abstractNumId w:val="21"/>
  </w:num>
  <w:num w:numId="29" w16cid:durableId="370230784">
    <w:abstractNumId w:val="45"/>
  </w:num>
  <w:num w:numId="30" w16cid:durableId="520244756">
    <w:abstractNumId w:val="27"/>
  </w:num>
  <w:num w:numId="31" w16cid:durableId="1940092900">
    <w:abstractNumId w:val="14"/>
  </w:num>
  <w:num w:numId="32" w16cid:durableId="146286187">
    <w:abstractNumId w:val="39"/>
  </w:num>
  <w:num w:numId="33" w16cid:durableId="1315181792">
    <w:abstractNumId w:val="42"/>
  </w:num>
  <w:num w:numId="34" w16cid:durableId="668946837">
    <w:abstractNumId w:val="29"/>
  </w:num>
  <w:num w:numId="35" w16cid:durableId="854417618">
    <w:abstractNumId w:val="44"/>
  </w:num>
  <w:num w:numId="36" w16cid:durableId="285284150">
    <w:abstractNumId w:val="6"/>
  </w:num>
  <w:num w:numId="37" w16cid:durableId="1493254427">
    <w:abstractNumId w:val="28"/>
  </w:num>
  <w:num w:numId="38" w16cid:durableId="1998530209">
    <w:abstractNumId w:val="17"/>
  </w:num>
  <w:num w:numId="39" w16cid:durableId="944994054">
    <w:abstractNumId w:val="34"/>
  </w:num>
  <w:num w:numId="40" w16cid:durableId="527719427">
    <w:abstractNumId w:val="11"/>
  </w:num>
  <w:num w:numId="41" w16cid:durableId="1497914595">
    <w:abstractNumId w:val="19"/>
  </w:num>
  <w:num w:numId="42" w16cid:durableId="892733607">
    <w:abstractNumId w:val="10"/>
  </w:num>
  <w:num w:numId="43" w16cid:durableId="645625797">
    <w:abstractNumId w:val="26"/>
  </w:num>
  <w:num w:numId="44" w16cid:durableId="1835104229">
    <w:abstractNumId w:val="7"/>
  </w:num>
  <w:num w:numId="45" w16cid:durableId="1538003015">
    <w:abstractNumId w:val="0"/>
  </w:num>
  <w:num w:numId="46" w16cid:durableId="1144934612">
    <w:abstractNumId w:val="43"/>
  </w:num>
  <w:num w:numId="47" w16cid:durableId="1690133126">
    <w:abstractNumId w:val="24"/>
  </w:num>
  <w:num w:numId="48" w16cid:durableId="103831132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xNzUyNjY0N7NQ0lEKTi0uzszPAykwrAUADkVf0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25DD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98C"/>
    <w:rsid w:val="0033212E"/>
    <w:rsid w:val="0033490F"/>
    <w:rsid w:val="003551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10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328"/>
    <w:rsid w:val="00640502"/>
    <w:rsid w:val="00641C4C"/>
    <w:rsid w:val="00644D27"/>
    <w:rsid w:val="006640AE"/>
    <w:rsid w:val="00670041"/>
    <w:rsid w:val="00671FE2"/>
    <w:rsid w:val="00686C0C"/>
    <w:rsid w:val="00695634"/>
    <w:rsid w:val="00695D93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020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4DC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A02545"/>
    <w:rsid w:val="00A025E6"/>
    <w:rsid w:val="00A05555"/>
    <w:rsid w:val="00A06D89"/>
    <w:rsid w:val="00A114A3"/>
    <w:rsid w:val="00A35790"/>
    <w:rsid w:val="00A45A89"/>
    <w:rsid w:val="00A47F12"/>
    <w:rsid w:val="00A66DE2"/>
    <w:rsid w:val="00A70227"/>
    <w:rsid w:val="00A7202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A1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D43F3"/>
    <w:rsid w:val="00BE399E"/>
    <w:rsid w:val="00BF1775"/>
    <w:rsid w:val="00BF201D"/>
    <w:rsid w:val="00C0490B"/>
    <w:rsid w:val="00C07904"/>
    <w:rsid w:val="00C121AF"/>
    <w:rsid w:val="00C12F67"/>
    <w:rsid w:val="00C14C80"/>
    <w:rsid w:val="00C27853"/>
    <w:rsid w:val="00C355A5"/>
    <w:rsid w:val="00C43B64"/>
    <w:rsid w:val="00C53F37"/>
    <w:rsid w:val="00C5499A"/>
    <w:rsid w:val="00C62A0F"/>
    <w:rsid w:val="00C6332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3BB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759615-C569-479A-B2C4-771F068F2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68</Words>
  <Characters>2934</Characters>
  <Application>Microsoft Office Word</Application>
  <DocSecurity>0</DocSecurity>
  <Lines>75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11</cp:revision>
  <cp:lastPrinted>2015-10-26T22:35:00Z</cp:lastPrinted>
  <dcterms:created xsi:type="dcterms:W3CDTF">2020-11-19T12:39:00Z</dcterms:created>
  <dcterms:modified xsi:type="dcterms:W3CDTF">2023-05-09T14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d38c2bc0cfc71b50ff6315a9c6476cecbf764b426f46e3de4ebca921dd36e5</vt:lpwstr>
  </property>
</Properties>
</file>